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92314A" w14:textId="1610ECCD" w:rsidR="00386577" w:rsidRDefault="00386577" w:rsidP="00386577">
      <w:pPr>
        <w:ind w:left="4"/>
        <w:jc w:val="center"/>
        <w:rPr>
          <w:rFonts w:cstheme="minorHAnsi"/>
        </w:rPr>
      </w:pPr>
      <w:r w:rsidRPr="00386577">
        <w:rPr>
          <w:rFonts w:eastAsia="Times New Roman" w:cstheme="minorHAnsi"/>
          <w:sz w:val="42"/>
        </w:rPr>
        <w:t>Telephone Reference Check</w:t>
      </w:r>
    </w:p>
    <w:p w14:paraId="5E495F4B" w14:textId="77777777" w:rsidR="00386577" w:rsidRDefault="00386577" w:rsidP="00386577">
      <w:pPr>
        <w:rPr>
          <w:rFonts w:cstheme="minorHAnsi"/>
        </w:rPr>
      </w:pPr>
    </w:p>
    <w:p w14:paraId="69DB1DBE" w14:textId="7D2DBA19" w:rsidR="00386577" w:rsidRDefault="00386577" w:rsidP="00386577">
      <w:pPr>
        <w:rPr>
          <w:rFonts w:cstheme="minorHAnsi"/>
        </w:rPr>
      </w:pPr>
      <w:r>
        <w:rPr>
          <w:rFonts w:cstheme="minorHAnsi"/>
        </w:rPr>
        <w:t>Potential Employee Name: _______________________________________________________</w:t>
      </w:r>
    </w:p>
    <w:p w14:paraId="32CF4266" w14:textId="77777777" w:rsidR="00386577" w:rsidRDefault="00386577" w:rsidP="00386577">
      <w:pPr>
        <w:rPr>
          <w:rFonts w:cstheme="minorHAnsi"/>
        </w:rPr>
      </w:pPr>
    </w:p>
    <w:p w14:paraId="3B79B016" w14:textId="543315C6" w:rsidR="00386577" w:rsidRDefault="00386577" w:rsidP="00386577">
      <w:pPr>
        <w:rPr>
          <w:rFonts w:cstheme="minorHAnsi"/>
          <w:noProof/>
        </w:rPr>
      </w:pPr>
      <w:r w:rsidRPr="00386577">
        <w:rPr>
          <w:rFonts w:eastAsia="Times New Roman" w:cstheme="minorHAnsi"/>
        </w:rPr>
        <w:t>Employer:</w:t>
      </w:r>
      <w:r>
        <w:rPr>
          <w:rFonts w:cstheme="minorHAnsi"/>
          <w:noProof/>
        </w:rPr>
        <w:t xml:space="preserve"> _____________________________________________________________________</w:t>
      </w:r>
    </w:p>
    <w:p w14:paraId="46D73B26" w14:textId="77777777" w:rsidR="00386577" w:rsidRPr="00386577" w:rsidRDefault="00386577" w:rsidP="00386577">
      <w:pPr>
        <w:rPr>
          <w:rFonts w:cstheme="minorHAnsi"/>
        </w:rPr>
      </w:pPr>
    </w:p>
    <w:p w14:paraId="46650B6B" w14:textId="2F888526" w:rsidR="00386577" w:rsidRPr="00386577" w:rsidRDefault="00386577" w:rsidP="00386577">
      <w:pPr>
        <w:tabs>
          <w:tab w:val="center" w:pos="463"/>
          <w:tab w:val="center" w:pos="6158"/>
        </w:tabs>
        <w:spacing w:after="270"/>
        <w:rPr>
          <w:rFonts w:cstheme="minorHAnsi"/>
        </w:rPr>
      </w:pPr>
      <w:r w:rsidRPr="00386577">
        <w:rPr>
          <w:rFonts w:cstheme="minorHAnsi"/>
        </w:rPr>
        <w:tab/>
      </w:r>
      <w:r w:rsidRPr="00386577">
        <w:rPr>
          <w:rFonts w:eastAsia="Times New Roman" w:cstheme="minorHAnsi"/>
        </w:rPr>
        <w:t>Address:</w:t>
      </w:r>
      <w:r>
        <w:rPr>
          <w:rFonts w:cstheme="minorHAnsi"/>
          <w:noProof/>
        </w:rPr>
        <w:t xml:space="preserve"> ______________________________________________________________________</w:t>
      </w:r>
    </w:p>
    <w:p w14:paraId="26387163" w14:textId="6D136D0B" w:rsidR="00386577" w:rsidRDefault="00386577" w:rsidP="00386577">
      <w:pPr>
        <w:spacing w:after="268"/>
        <w:rPr>
          <w:rFonts w:eastAsia="Times New Roman" w:cstheme="minorHAnsi"/>
        </w:rPr>
      </w:pPr>
      <w:r w:rsidRPr="00386577">
        <w:rPr>
          <w:rFonts w:eastAsia="Times New Roman" w:cstheme="minorHAnsi"/>
        </w:rPr>
        <w:t xml:space="preserve">Telephone No: </w:t>
      </w:r>
      <w:r>
        <w:rPr>
          <w:rFonts w:eastAsia="Times New Roman" w:cstheme="minorHAnsi"/>
        </w:rPr>
        <w:t xml:space="preserve"> _________________________________________________________________</w:t>
      </w:r>
    </w:p>
    <w:p w14:paraId="4D6DA470" w14:textId="633DEAFA" w:rsidR="00386577" w:rsidRDefault="00386577" w:rsidP="00386577">
      <w:pPr>
        <w:spacing w:after="268"/>
        <w:ind w:left="43"/>
        <w:rPr>
          <w:rFonts w:eastAsia="Times New Roman" w:cstheme="minorHAnsi"/>
        </w:rPr>
      </w:pPr>
      <w:r w:rsidRPr="00386577">
        <w:rPr>
          <w:rFonts w:eastAsia="Times New Roman" w:cstheme="minorHAnsi"/>
        </w:rPr>
        <w:t xml:space="preserve">Person Spoken To: </w:t>
      </w:r>
      <w:r>
        <w:rPr>
          <w:rFonts w:eastAsia="Times New Roman" w:cstheme="minorHAnsi"/>
        </w:rPr>
        <w:t>______________________________________________________________</w:t>
      </w:r>
    </w:p>
    <w:p w14:paraId="5F548493" w14:textId="3060DBB7" w:rsidR="00386577" w:rsidRPr="00386577" w:rsidRDefault="00386577" w:rsidP="00386577">
      <w:pPr>
        <w:spacing w:after="268"/>
        <w:ind w:left="43"/>
        <w:rPr>
          <w:rFonts w:cstheme="minorHAnsi"/>
        </w:rPr>
      </w:pPr>
      <w:r w:rsidRPr="007B7244">
        <w:rPr>
          <w:rFonts w:ascii="Calibri" w:hAnsi="Calibri" w:cs="Calibri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7B7244">
        <w:rPr>
          <w:rFonts w:ascii="Calibri" w:hAnsi="Calibri" w:cs="Calibri"/>
        </w:rPr>
        <w:instrText xml:space="preserve"> FORMCHECKBOX </w:instrText>
      </w:r>
      <w:r w:rsidR="00000000">
        <w:rPr>
          <w:rFonts w:ascii="Calibri" w:hAnsi="Calibri" w:cs="Calibri"/>
        </w:rPr>
      </w:r>
      <w:r w:rsidR="00000000">
        <w:rPr>
          <w:rFonts w:ascii="Calibri" w:hAnsi="Calibri" w:cs="Calibri"/>
        </w:rPr>
        <w:fldChar w:fldCharType="separate"/>
      </w:r>
      <w:r w:rsidRPr="007B7244">
        <w:rPr>
          <w:rFonts w:ascii="Calibri" w:hAnsi="Calibri" w:cs="Calibri"/>
        </w:rPr>
        <w:fldChar w:fldCharType="end"/>
      </w:r>
      <w:r w:rsidRPr="007B7244">
        <w:rPr>
          <w:rFonts w:ascii="Calibri" w:hAnsi="Calibri" w:cs="Calibri"/>
        </w:rPr>
        <w:t xml:space="preserve"> </w:t>
      </w:r>
      <w:r w:rsidRPr="00386577">
        <w:rPr>
          <w:rFonts w:eastAsia="Times New Roman" w:cstheme="minorHAnsi"/>
        </w:rPr>
        <w:t xml:space="preserve">Former Supervisor </w:t>
      </w:r>
      <w:r>
        <w:rPr>
          <w:rFonts w:eastAsia="Times New Roman" w:cstheme="minorHAnsi"/>
        </w:rPr>
        <w:t xml:space="preserve">    </w:t>
      </w:r>
      <w:r>
        <w:rPr>
          <w:rFonts w:eastAsia="Times New Roman" w:cstheme="minorHAnsi"/>
        </w:rPr>
        <w:tab/>
      </w:r>
      <w:r w:rsidRPr="007B7244">
        <w:rPr>
          <w:rFonts w:ascii="Calibri" w:hAnsi="Calibri" w:cs="Calibri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7B7244">
        <w:rPr>
          <w:rFonts w:ascii="Calibri" w:hAnsi="Calibri" w:cs="Calibri"/>
        </w:rPr>
        <w:instrText xml:space="preserve"> FORMCHECKBOX </w:instrText>
      </w:r>
      <w:r w:rsidR="00000000">
        <w:rPr>
          <w:rFonts w:ascii="Calibri" w:hAnsi="Calibri" w:cs="Calibri"/>
        </w:rPr>
      </w:r>
      <w:r w:rsidR="00000000">
        <w:rPr>
          <w:rFonts w:ascii="Calibri" w:hAnsi="Calibri" w:cs="Calibri"/>
        </w:rPr>
        <w:fldChar w:fldCharType="separate"/>
      </w:r>
      <w:r w:rsidRPr="007B7244">
        <w:rPr>
          <w:rFonts w:ascii="Calibri" w:hAnsi="Calibri" w:cs="Calibri"/>
        </w:rPr>
        <w:fldChar w:fldCharType="end"/>
      </w:r>
      <w:r w:rsidRPr="007B7244">
        <w:rPr>
          <w:rFonts w:ascii="Calibri" w:hAnsi="Calibri" w:cs="Calibri"/>
        </w:rPr>
        <w:t xml:space="preserve"> </w:t>
      </w:r>
      <w:r w:rsidRPr="00386577">
        <w:rPr>
          <w:rFonts w:eastAsia="Times New Roman" w:cstheme="minorHAnsi"/>
        </w:rPr>
        <w:t>HR</w:t>
      </w:r>
      <w:r w:rsidRPr="00386577"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 w:rsidRPr="007B7244">
        <w:rPr>
          <w:rFonts w:ascii="Calibri" w:hAnsi="Calibri" w:cs="Calibri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7B7244">
        <w:rPr>
          <w:rFonts w:ascii="Calibri" w:hAnsi="Calibri" w:cs="Calibri"/>
        </w:rPr>
        <w:instrText xml:space="preserve"> FORMCHECKBOX </w:instrText>
      </w:r>
      <w:r w:rsidR="00000000">
        <w:rPr>
          <w:rFonts w:ascii="Calibri" w:hAnsi="Calibri" w:cs="Calibri"/>
        </w:rPr>
      </w:r>
      <w:r w:rsidR="00000000">
        <w:rPr>
          <w:rFonts w:ascii="Calibri" w:hAnsi="Calibri" w:cs="Calibri"/>
        </w:rPr>
        <w:fldChar w:fldCharType="separate"/>
      </w:r>
      <w:r w:rsidRPr="007B7244">
        <w:rPr>
          <w:rFonts w:ascii="Calibri" w:hAnsi="Calibri" w:cs="Calibri"/>
        </w:rPr>
        <w:fldChar w:fldCharType="end"/>
      </w:r>
      <w:r w:rsidRPr="007B7244">
        <w:rPr>
          <w:rFonts w:ascii="Calibri" w:hAnsi="Calibri" w:cs="Calibri"/>
        </w:rPr>
        <w:t xml:space="preserve"> </w:t>
      </w:r>
      <w:r w:rsidRPr="00386577">
        <w:rPr>
          <w:rFonts w:eastAsia="Times New Roman" w:cstheme="minorHAnsi"/>
        </w:rPr>
        <w:t>Other (explain):</w:t>
      </w:r>
      <w:r>
        <w:rPr>
          <w:rFonts w:cstheme="minorHAnsi"/>
          <w:noProof/>
        </w:rPr>
        <w:t xml:space="preserve"> _________________________</w:t>
      </w:r>
    </w:p>
    <w:p w14:paraId="61394333" w14:textId="1E4C9FC9" w:rsidR="00386577" w:rsidRDefault="00386577" w:rsidP="00386577">
      <w:pPr>
        <w:tabs>
          <w:tab w:val="center" w:pos="3108"/>
          <w:tab w:val="center" w:pos="8630"/>
        </w:tabs>
        <w:rPr>
          <w:rFonts w:cstheme="minorHAnsi"/>
          <w:noProof/>
        </w:rPr>
      </w:pPr>
      <w:r w:rsidRPr="00386577">
        <w:rPr>
          <w:rFonts w:eastAsia="Times New Roman" w:cstheme="minorHAnsi"/>
        </w:rPr>
        <w:t>Dates of Employment: From</w:t>
      </w:r>
      <w:r>
        <w:rPr>
          <w:rFonts w:cstheme="minorHAnsi"/>
          <w:noProof/>
        </w:rPr>
        <w:t>: _____________________      To: _____________________</w:t>
      </w:r>
    </w:p>
    <w:p w14:paraId="0FBD9CD7" w14:textId="77777777" w:rsidR="00386577" w:rsidRPr="00386577" w:rsidRDefault="00386577" w:rsidP="00386577">
      <w:pPr>
        <w:tabs>
          <w:tab w:val="center" w:pos="3108"/>
          <w:tab w:val="center" w:pos="8630"/>
        </w:tabs>
        <w:rPr>
          <w:rFonts w:cstheme="minorHAnsi"/>
        </w:rPr>
      </w:pPr>
    </w:p>
    <w:p w14:paraId="6CD3E493" w14:textId="176633A2" w:rsidR="00386577" w:rsidRPr="00386577" w:rsidRDefault="00386577" w:rsidP="00386577">
      <w:pPr>
        <w:spacing w:after="176"/>
        <w:ind w:left="43"/>
        <w:rPr>
          <w:rFonts w:cstheme="minorHAnsi"/>
        </w:rPr>
      </w:pPr>
      <w:r w:rsidRPr="00386577">
        <w:rPr>
          <w:rFonts w:eastAsia="Times New Roman" w:cstheme="minorHAnsi"/>
        </w:rPr>
        <w:t>Position Held</w:t>
      </w:r>
      <w:r>
        <w:rPr>
          <w:rFonts w:eastAsia="Times New Roman" w:cstheme="minorHAnsi"/>
        </w:rPr>
        <w:t>:</w:t>
      </w:r>
      <w:r>
        <w:rPr>
          <w:rFonts w:cstheme="minorHAnsi"/>
          <w:noProof/>
        </w:rPr>
        <w:t xml:space="preserve"> _________________________________________________________________</w:t>
      </w:r>
    </w:p>
    <w:p w14:paraId="341041C2" w14:textId="77777777" w:rsidR="00386577" w:rsidRDefault="00386577" w:rsidP="00386577">
      <w:pPr>
        <w:spacing w:after="161"/>
        <w:ind w:left="48"/>
        <w:rPr>
          <w:rFonts w:cstheme="minorHAnsi"/>
          <w:noProof/>
        </w:rPr>
      </w:pPr>
      <w:r w:rsidRPr="00386577">
        <w:rPr>
          <w:rFonts w:eastAsia="Times New Roman" w:cstheme="minorHAnsi"/>
        </w:rPr>
        <w:t xml:space="preserve">Core Job Responsibilities: </w:t>
      </w:r>
      <w:r>
        <w:rPr>
          <w:rFonts w:cstheme="minorHAnsi"/>
          <w:noProof/>
        </w:rPr>
        <w:t>_____________________________________________________________________________</w:t>
      </w:r>
    </w:p>
    <w:p w14:paraId="1346ACA7" w14:textId="77777777" w:rsidR="00386577" w:rsidRDefault="00386577" w:rsidP="00386577">
      <w:pPr>
        <w:spacing w:after="161"/>
        <w:ind w:left="48"/>
        <w:rPr>
          <w:rFonts w:cstheme="minorHAnsi"/>
          <w:noProof/>
        </w:rPr>
      </w:pPr>
      <w:r>
        <w:rPr>
          <w:rFonts w:cstheme="minorHAnsi"/>
          <w:noProof/>
        </w:rPr>
        <w:t>_____________________________________________________________________________</w:t>
      </w:r>
    </w:p>
    <w:p w14:paraId="17F4CE92" w14:textId="6EB7911B" w:rsidR="00386577" w:rsidRPr="00386577" w:rsidRDefault="00386577" w:rsidP="00386577">
      <w:pPr>
        <w:spacing w:after="161"/>
        <w:ind w:left="48"/>
        <w:rPr>
          <w:rFonts w:cstheme="minorHAnsi"/>
        </w:rPr>
      </w:pPr>
      <w:r>
        <w:rPr>
          <w:rFonts w:cstheme="minorHAnsi"/>
          <w:noProof/>
        </w:rPr>
        <w:t>_____________________________________________________________________________</w:t>
      </w:r>
    </w:p>
    <w:p w14:paraId="25A5718F" w14:textId="47720B71" w:rsidR="00386577" w:rsidRPr="00386577" w:rsidRDefault="00386577" w:rsidP="00386577">
      <w:pPr>
        <w:spacing w:after="58"/>
        <w:ind w:left="67"/>
        <w:rPr>
          <w:rFonts w:cstheme="minorHAnsi"/>
        </w:rPr>
      </w:pPr>
    </w:p>
    <w:p w14:paraId="6A6DBFB6" w14:textId="3E3E6AAE" w:rsidR="00386577" w:rsidRDefault="00386577" w:rsidP="00386577">
      <w:pPr>
        <w:spacing w:after="161"/>
        <w:ind w:left="48"/>
        <w:rPr>
          <w:rFonts w:cstheme="minorHAnsi"/>
          <w:noProof/>
        </w:rPr>
      </w:pPr>
      <w:r>
        <w:rPr>
          <w:rFonts w:eastAsia="Times New Roman" w:cstheme="minorHAnsi"/>
        </w:rPr>
        <w:t>Dependability in Meeting Deadlines</w:t>
      </w:r>
      <w:r w:rsidRPr="00386577">
        <w:rPr>
          <w:rFonts w:eastAsia="Times New Roman" w:cstheme="minorHAnsi"/>
        </w:rPr>
        <w:t xml:space="preserve">: </w:t>
      </w:r>
      <w:r>
        <w:rPr>
          <w:rFonts w:cstheme="minorHAnsi"/>
          <w:noProof/>
        </w:rPr>
        <w:t>_____________________________________________________________________________</w:t>
      </w:r>
    </w:p>
    <w:p w14:paraId="0F609564" w14:textId="77777777" w:rsidR="00386577" w:rsidRDefault="00386577" w:rsidP="00386577">
      <w:pPr>
        <w:spacing w:after="161"/>
        <w:ind w:left="48"/>
        <w:rPr>
          <w:rFonts w:cstheme="minorHAnsi"/>
          <w:noProof/>
        </w:rPr>
      </w:pPr>
      <w:r>
        <w:rPr>
          <w:rFonts w:cstheme="minorHAnsi"/>
          <w:noProof/>
        </w:rPr>
        <w:t>_____________________________________________________________________________</w:t>
      </w:r>
    </w:p>
    <w:p w14:paraId="7E70E33C" w14:textId="4A5343FF" w:rsidR="00386577" w:rsidRPr="00386577" w:rsidRDefault="00386577" w:rsidP="00386577">
      <w:pPr>
        <w:spacing w:after="161"/>
        <w:ind w:left="48"/>
        <w:rPr>
          <w:rFonts w:cstheme="minorHAnsi"/>
        </w:rPr>
      </w:pPr>
      <w:r>
        <w:rPr>
          <w:rFonts w:cstheme="minorHAnsi"/>
          <w:noProof/>
        </w:rPr>
        <w:t>_____________________________________________________________________________</w:t>
      </w:r>
    </w:p>
    <w:p w14:paraId="4BCA7526" w14:textId="247F6603" w:rsidR="00386577" w:rsidRPr="00386577" w:rsidRDefault="00386577" w:rsidP="00386577">
      <w:pPr>
        <w:spacing w:after="239"/>
        <w:ind w:left="43"/>
        <w:rPr>
          <w:rFonts w:cstheme="minorHAnsi"/>
        </w:rPr>
      </w:pPr>
      <w:r w:rsidRPr="00386577">
        <w:rPr>
          <w:rFonts w:eastAsia="Times New Roman" w:cstheme="minorHAnsi"/>
        </w:rPr>
        <w:t xml:space="preserve">Reason for Leaving: </w:t>
      </w:r>
      <w:r>
        <w:rPr>
          <w:rFonts w:cstheme="minorHAnsi"/>
          <w:noProof/>
        </w:rPr>
        <w:t xml:space="preserve"> ____________________________________________________________</w:t>
      </w:r>
    </w:p>
    <w:p w14:paraId="30FD127D" w14:textId="34510D75" w:rsidR="00386577" w:rsidRDefault="00386577" w:rsidP="00386577">
      <w:pPr>
        <w:spacing w:after="228"/>
        <w:ind w:left="43"/>
        <w:rPr>
          <w:rFonts w:cstheme="minorHAnsi"/>
          <w:noProof/>
        </w:rPr>
      </w:pPr>
      <w:r w:rsidRPr="00386577">
        <w:rPr>
          <w:rFonts w:eastAsia="Times New Roman" w:cstheme="minorHAnsi"/>
        </w:rPr>
        <w:t>Eligible for Rehire? (If not, please explain):</w:t>
      </w:r>
      <w:r>
        <w:rPr>
          <w:rFonts w:eastAsia="Times New Roman" w:cstheme="minorHAnsi"/>
        </w:rPr>
        <w:t xml:space="preserve"> </w:t>
      </w:r>
      <w:r>
        <w:rPr>
          <w:rFonts w:cstheme="minorHAnsi"/>
          <w:noProof/>
        </w:rPr>
        <w:t>__________________________________________</w:t>
      </w:r>
    </w:p>
    <w:p w14:paraId="158BA308" w14:textId="659ED4F5" w:rsidR="00386577" w:rsidRDefault="00386577" w:rsidP="00386577">
      <w:pPr>
        <w:spacing w:after="161"/>
        <w:ind w:left="48"/>
        <w:rPr>
          <w:rFonts w:cstheme="minorHAnsi"/>
          <w:noProof/>
        </w:rPr>
      </w:pPr>
      <w:r>
        <w:rPr>
          <w:rFonts w:eastAsia="Times New Roman" w:cstheme="minorHAnsi"/>
        </w:rPr>
        <w:t>Additional Comments</w:t>
      </w:r>
      <w:r w:rsidRPr="00386577">
        <w:rPr>
          <w:rFonts w:eastAsia="Times New Roman" w:cstheme="minorHAnsi"/>
        </w:rPr>
        <w:t xml:space="preserve">: </w:t>
      </w:r>
      <w:r>
        <w:rPr>
          <w:rFonts w:cstheme="minorHAnsi"/>
          <w:noProof/>
        </w:rPr>
        <w:t>_____________________________________________________________________________</w:t>
      </w:r>
    </w:p>
    <w:p w14:paraId="28FA24BA" w14:textId="77777777" w:rsidR="00386577" w:rsidRDefault="00386577" w:rsidP="00386577">
      <w:pPr>
        <w:spacing w:after="161"/>
        <w:ind w:left="48"/>
        <w:rPr>
          <w:rFonts w:cstheme="minorHAnsi"/>
          <w:noProof/>
        </w:rPr>
      </w:pPr>
      <w:r>
        <w:rPr>
          <w:rFonts w:cstheme="minorHAnsi"/>
          <w:noProof/>
        </w:rPr>
        <w:t>_____________________________________________________________________________</w:t>
      </w:r>
    </w:p>
    <w:p w14:paraId="33DBD5E4" w14:textId="45B8482F" w:rsidR="00B12B52" w:rsidRPr="00386577" w:rsidRDefault="00386577" w:rsidP="00386577">
      <w:pPr>
        <w:spacing w:after="228"/>
        <w:ind w:left="43"/>
        <w:rPr>
          <w:rFonts w:cstheme="minorHAnsi"/>
        </w:rPr>
      </w:pPr>
      <w:r>
        <w:rPr>
          <w:rFonts w:cstheme="minorHAnsi"/>
        </w:rPr>
        <w:t>Reference Check Done By: ____________________________________</w:t>
      </w:r>
      <w:r w:rsidR="003914A7">
        <w:rPr>
          <w:rFonts w:cstheme="minorHAnsi"/>
        </w:rPr>
        <w:t>Date:</w:t>
      </w:r>
      <w:r>
        <w:rPr>
          <w:rFonts w:cstheme="minorHAnsi"/>
        </w:rPr>
        <w:t>________</w:t>
      </w:r>
      <w:r w:rsidR="003914A7">
        <w:rPr>
          <w:rFonts w:cstheme="minorHAnsi"/>
        </w:rPr>
        <w:t>_____</w:t>
      </w:r>
      <w:r>
        <w:rPr>
          <w:rFonts w:cstheme="minorHAnsi"/>
        </w:rPr>
        <w:t>__</w:t>
      </w:r>
    </w:p>
    <w:p w14:paraId="658B78D5" w14:textId="3C12AF3D" w:rsidR="00B12B52" w:rsidRPr="00386577" w:rsidRDefault="00B12B52" w:rsidP="00422701">
      <w:pPr>
        <w:ind w:left="4320" w:firstLine="720"/>
        <w:rPr>
          <w:rFonts w:cstheme="minorHAnsi"/>
        </w:rPr>
      </w:pPr>
    </w:p>
    <w:sectPr w:rsidR="00B12B52" w:rsidRPr="00386577" w:rsidSect="0072569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19436E" w14:textId="77777777" w:rsidR="00C41ED5" w:rsidRDefault="00C41ED5" w:rsidP="00FD1312">
      <w:r>
        <w:separator/>
      </w:r>
    </w:p>
  </w:endnote>
  <w:endnote w:type="continuationSeparator" w:id="0">
    <w:p w14:paraId="0E72F27E" w14:textId="77777777" w:rsidR="00C41ED5" w:rsidRDefault="00C41ED5" w:rsidP="00FD13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7DB1BC" w14:textId="77777777" w:rsidR="00C41ED5" w:rsidRDefault="00C41ED5" w:rsidP="00FD1312">
      <w:r>
        <w:separator/>
      </w:r>
    </w:p>
  </w:footnote>
  <w:footnote w:type="continuationSeparator" w:id="0">
    <w:p w14:paraId="2493D5E9" w14:textId="77777777" w:rsidR="00C41ED5" w:rsidRDefault="00C41ED5" w:rsidP="00FD131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3MDc3M7c0NzUyNDJS0lEKTi0uzszPAykwrAUAmvQSuiwAAAA="/>
  </w:docVars>
  <w:rsids>
    <w:rsidRoot w:val="00FD1312"/>
    <w:rsid w:val="00016C7F"/>
    <w:rsid w:val="00025F80"/>
    <w:rsid w:val="000A15F9"/>
    <w:rsid w:val="000B3DE6"/>
    <w:rsid w:val="000B7682"/>
    <w:rsid w:val="000D53E9"/>
    <w:rsid w:val="001C3AF7"/>
    <w:rsid w:val="00244506"/>
    <w:rsid w:val="0025120C"/>
    <w:rsid w:val="002F13CA"/>
    <w:rsid w:val="00386577"/>
    <w:rsid w:val="003914A7"/>
    <w:rsid w:val="00422701"/>
    <w:rsid w:val="00441D3C"/>
    <w:rsid w:val="004B22E2"/>
    <w:rsid w:val="004C2D57"/>
    <w:rsid w:val="00523355"/>
    <w:rsid w:val="00560906"/>
    <w:rsid w:val="0060313A"/>
    <w:rsid w:val="00617BC4"/>
    <w:rsid w:val="006A511F"/>
    <w:rsid w:val="007100F4"/>
    <w:rsid w:val="00725699"/>
    <w:rsid w:val="007D5DE8"/>
    <w:rsid w:val="007F07D9"/>
    <w:rsid w:val="008024DE"/>
    <w:rsid w:val="00883C44"/>
    <w:rsid w:val="008950F6"/>
    <w:rsid w:val="008A0D69"/>
    <w:rsid w:val="008B6C08"/>
    <w:rsid w:val="00997D09"/>
    <w:rsid w:val="009A4558"/>
    <w:rsid w:val="00B12B52"/>
    <w:rsid w:val="00C116B6"/>
    <w:rsid w:val="00C12DB9"/>
    <w:rsid w:val="00C41ED5"/>
    <w:rsid w:val="00CF0E8E"/>
    <w:rsid w:val="00D13FF9"/>
    <w:rsid w:val="00D52CC2"/>
    <w:rsid w:val="00D86123"/>
    <w:rsid w:val="00E17986"/>
    <w:rsid w:val="00E85625"/>
    <w:rsid w:val="00F11A5B"/>
    <w:rsid w:val="00F766D9"/>
    <w:rsid w:val="00FD1312"/>
    <w:rsid w:val="00FE05AD"/>
    <w:rsid w:val="00FE687C"/>
    <w:rsid w:val="287406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B50FDC"/>
  <w14:defaultImageDpi w14:val="32767"/>
  <w15:docId w15:val="{45650916-7CE7-444E-A62A-199C4854DD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D131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D1312"/>
  </w:style>
  <w:style w:type="paragraph" w:styleId="Footer">
    <w:name w:val="footer"/>
    <w:basedOn w:val="Normal"/>
    <w:link w:val="FooterChar"/>
    <w:uiPriority w:val="99"/>
    <w:unhideWhenUsed/>
    <w:rsid w:val="00FD131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D1312"/>
  </w:style>
  <w:style w:type="paragraph" w:styleId="BalloonText">
    <w:name w:val="Balloon Text"/>
    <w:basedOn w:val="Normal"/>
    <w:link w:val="BalloonTextChar"/>
    <w:uiPriority w:val="99"/>
    <w:semiHidden/>
    <w:unhideWhenUsed/>
    <w:rsid w:val="002F13C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13CA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E05A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E05A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101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32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7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35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customXml" Target="../customXml/item5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A64AEBDC1F001459C6184346C55F31F" ma:contentTypeVersion="18" ma:contentTypeDescription="Create a new document." ma:contentTypeScope="" ma:versionID="52bbf7e7bbd195b31db6ef4609839f6b">
  <xsd:schema xmlns:xsd="http://www.w3.org/2001/XMLSchema" xmlns:xs="http://www.w3.org/2001/XMLSchema" xmlns:p="http://schemas.microsoft.com/office/2006/metadata/properties" xmlns:ns2="fdbc256c-cc09-4368-9358-2b67dd8755d3" xmlns:ns3="b71e9237-0977-4317-a2d4-bab050a511a6" targetNamespace="http://schemas.microsoft.com/office/2006/metadata/properties" ma:root="true" ma:fieldsID="16e424158c7b12fb1e753ca4028333ca" ns2:_="" ns3:_="">
    <xsd:import namespace="fdbc256c-cc09-4368-9358-2b67dd8755d3"/>
    <xsd:import namespace="b71e9237-0977-4317-a2d4-bab050a511a6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2:SharedWithUsers" minOccurs="0"/>
                <xsd:element ref="ns2:SharedWithDetail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bc256c-cc09-4368-9358-2b67dd8755d3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a8790e7d-ed4f-4ae2-ad2c-c410e925140a}" ma:internalName="TaxCatchAll" ma:showField="CatchAllData" ma:web="fdbc256c-cc09-4368-9358-2b67dd8755d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1e9237-0977-4317-a2d4-bab050a511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63796851-217c-4d3c-a237-6adcd252e1f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fdbc256c-cc09-4368-9358-2b67dd8755d3">3PCVTS4HU5XH-1883732702-652340</_dlc_DocId>
    <lcf76f155ced4ddcb4097134ff3c332f xmlns="b71e9237-0977-4317-a2d4-bab050a511a6">
      <Terms xmlns="http://schemas.microsoft.com/office/infopath/2007/PartnerControls"/>
    </lcf76f155ced4ddcb4097134ff3c332f>
    <TaxCatchAll xmlns="fdbc256c-cc09-4368-9358-2b67dd8755d3" xsi:nil="true"/>
    <_dlc_DocIdUrl xmlns="fdbc256c-cc09-4368-9358-2b67dd8755d3">
      <Url>https://drvc2019.sharepoint.com/sites/HR/_layouts/15/DocIdRedir.aspx?ID=3PCVTS4HU5XH-1883732702-652340</Url>
      <Description>3PCVTS4HU5XH-1883732702-652340</Description>
    </_dlc_DocIdUrl>
  </documentManagement>
</p:properties>
</file>

<file path=customXml/itemProps1.xml><?xml version="1.0" encoding="utf-8"?>
<ds:datastoreItem xmlns:ds="http://schemas.openxmlformats.org/officeDocument/2006/customXml" ds:itemID="{D3D58044-EF0F-4A62-A4C5-F74E8C2EF8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bc256c-cc09-4368-9358-2b67dd8755d3"/>
    <ds:schemaRef ds:uri="b71e9237-0977-4317-a2d4-bab050a511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A30805F-085D-3047-A5D4-69C90215709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A987E11-7A44-4326-954B-D5A42CA205E4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A0CE7F07-290F-435C-889C-4958470AE2E5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21E54CCD-83B7-4497-A596-6509A9730D6D}">
  <ds:schemaRefs>
    <ds:schemaRef ds:uri="http://schemas.microsoft.com/office/2006/metadata/properties"/>
    <ds:schemaRef ds:uri="http://schemas.microsoft.com/office/infopath/2007/PartnerControls"/>
    <ds:schemaRef ds:uri="fdbc256c-cc09-4368-9358-2b67dd8755d3"/>
    <ds:schemaRef ds:uri="b71e9237-0977-4317-a2d4-bab050a511a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1</Words>
  <Characters>1435</Characters>
  <Application>Microsoft Office Word</Application>
  <DocSecurity>0</DocSecurity>
  <Lines>11</Lines>
  <Paragraphs>3</Paragraphs>
  <ScaleCrop>false</ScaleCrop>
  <Company>Microsoft</Company>
  <LinksUpToDate>false</LinksUpToDate>
  <CharactersWithSpaces>1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sign Intern</dc:creator>
  <cp:lastModifiedBy>Allison Cannon</cp:lastModifiedBy>
  <cp:revision>2</cp:revision>
  <cp:lastPrinted>2022-08-12T16:49:00Z</cp:lastPrinted>
  <dcterms:created xsi:type="dcterms:W3CDTF">2023-05-04T13:21:00Z</dcterms:created>
  <dcterms:modified xsi:type="dcterms:W3CDTF">2023-05-04T1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A64AEBDC1F001459C6184346C55F31F</vt:lpwstr>
  </property>
  <property fmtid="{D5CDD505-2E9C-101B-9397-08002B2CF9AE}" pid="3" name="_dlc_DocIdItemGuid">
    <vt:lpwstr>4542584a-859d-467f-a88c-98ad4cc38435</vt:lpwstr>
  </property>
  <property fmtid="{D5CDD505-2E9C-101B-9397-08002B2CF9AE}" pid="4" name="MediaServiceImageTags">
    <vt:lpwstr/>
  </property>
</Properties>
</file>